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Cotizador Web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como tal. Este documento puede ser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7T17:28:21Z</dcterms:created>
  <dcterms:modified xsi:type="dcterms:W3CDTF">2023-11-07T17:2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